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s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7 West Henderson Street, Chicago, IL, USA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siamich@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618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